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486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908"/>
        <w:gridCol w:w="8280"/>
      </w:tblGrid>
      <w:tr w:rsidR="00285FC9" w:rsidRPr="00D4795F" w:rsidTr="0044672E">
        <w:trPr>
          <w:trHeight w:val="1142"/>
        </w:trPr>
        <w:tc>
          <w:tcPr>
            <w:tcW w:w="1908" w:type="dxa"/>
            <w:shd w:val="clear" w:color="auto" w:fill="D9D9D9" w:themeFill="background1" w:themeFillShade="D9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30"/>
              <w:picture/>
            </w:sdtPr>
            <w:sdtEndPr/>
            <w:sdtContent>
              <w:p w:rsidR="00285FC9" w:rsidRPr="00D4795F" w:rsidRDefault="00285FC9" w:rsidP="00285FC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bidi="hi-IN"/>
                  </w:rPr>
                  <w:drawing>
                    <wp:inline distT="0" distB="0" distL="0" distR="0" wp14:anchorId="10549C15" wp14:editId="18F479F1">
                      <wp:extent cx="873457" cy="876952"/>
                      <wp:effectExtent l="0" t="0" r="0" b="0"/>
                      <wp:docPr id="19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74805" cy="8783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285FC9" w:rsidRPr="00D4795F" w:rsidRDefault="00285FC9" w:rsidP="00285FC9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8280" w:type="dxa"/>
            <w:shd w:val="clear" w:color="auto" w:fill="D9D9D9" w:themeFill="background1" w:themeFillShade="D9"/>
          </w:tcPr>
          <w:p w:rsidR="00285FC9" w:rsidRPr="00A50943" w:rsidRDefault="00285FC9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</w:t>
            </w:r>
            <w:r w:rsidR="00E51218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     </w:t>
            </w:r>
          </w:p>
          <w:p w:rsidR="00285FC9" w:rsidRPr="00A50943" w:rsidRDefault="00285FC9" w:rsidP="00285FC9">
            <w:pPr>
              <w:spacing w:after="0" w:line="240" w:lineRule="auto"/>
              <w:jc w:val="center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Protocol Violation/ Deviation Reporting form (Reporting by case)</w:t>
            </w:r>
          </w:p>
          <w:p w:rsidR="00285FC9" w:rsidRPr="000F5723" w:rsidRDefault="0044672E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0F5723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begin">
                <w:ffData>
                  <w:name w:val="Text466"/>
                  <w:enabled/>
                  <w:calcOnExit w:val="0"/>
                  <w:textInput>
                    <w:default w:val="National Institute of Mental Health &amp; Neuro Sciences"/>
                  </w:textInput>
                </w:ffData>
              </w:fldChar>
            </w:r>
            <w:bookmarkStart w:id="0" w:name="Text466"/>
            <w:r w:rsidRPr="000F5723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instrText xml:space="preserve"> FORMTEXT </w:instrText>
            </w:r>
            <w:r w:rsidRPr="000F5723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r>
            <w:r w:rsidRPr="000F5723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separate"/>
            </w:r>
            <w:r w:rsidRPr="000F5723">
              <w:rPr>
                <w:rFonts w:asciiTheme="minorHAnsi" w:hAnsiTheme="minorHAnsi" w:cs="Gotham"/>
                <w:b/>
                <w:noProof/>
                <w:color w:val="365F91" w:themeColor="accent1" w:themeShade="BF"/>
                <w:sz w:val="36"/>
                <w:lang w:val="en-IN"/>
              </w:rPr>
              <w:t>National Institute of Mental Health &amp; Neuro Sciences</w:t>
            </w:r>
            <w:r w:rsidRPr="000F5723"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  <w:fldChar w:fldCharType="end"/>
            </w:r>
            <w:bookmarkEnd w:id="0"/>
          </w:p>
          <w:p w:rsidR="00285FC9" w:rsidRPr="00A50943" w:rsidRDefault="00285FC9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</w:t>
            </w:r>
            <w:r w:rsidR="0044672E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</w:t>
            </w:r>
          </w:p>
          <w:p w:rsidR="00285FC9" w:rsidRPr="00D4795F" w:rsidRDefault="00285FC9" w:rsidP="00285FC9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A50943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A50943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Pr="00A50943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A50943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52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78"/>
      </w:tblGrid>
      <w:tr w:rsidR="00285FC9" w:rsidRPr="00D4795F" w:rsidTr="00285FC9">
        <w:trPr>
          <w:trHeight w:val="1103"/>
        </w:trPr>
        <w:tc>
          <w:tcPr>
            <w:tcW w:w="9678" w:type="dxa"/>
            <w:shd w:val="clear" w:color="auto" w:fill="auto"/>
          </w:tcPr>
          <w:p w:rsidR="00285FC9" w:rsidRPr="00D4795F" w:rsidRDefault="00285FC9" w:rsidP="00285FC9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285FC9" w:rsidRPr="00D4795F" w:rsidRDefault="00285FC9" w:rsidP="00285FC9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285FC9" w:rsidRDefault="00285FC9" w:rsidP="00E3633E"/>
    <w:tbl>
      <w:tblPr>
        <w:tblpPr w:leftFromText="180" w:rightFromText="180" w:vertAnchor="text" w:horzAnchor="margin" w:tblpXSpec="center" w:tblpY="85"/>
        <w:tblW w:w="9787" w:type="dxa"/>
        <w:tblLayout w:type="fixed"/>
        <w:tblLook w:val="04A0" w:firstRow="1" w:lastRow="0" w:firstColumn="1" w:lastColumn="0" w:noHBand="0" w:noVBand="1"/>
      </w:tblPr>
      <w:tblGrid>
        <w:gridCol w:w="426"/>
        <w:gridCol w:w="4353"/>
        <w:gridCol w:w="867"/>
        <w:gridCol w:w="3290"/>
        <w:gridCol w:w="851"/>
      </w:tblGrid>
      <w:tr w:rsidR="00285FC9" w:rsidRPr="00D4795F" w:rsidTr="00CE7C71">
        <w:trPr>
          <w:trHeight w:val="557"/>
        </w:trPr>
        <w:tc>
          <w:tcPr>
            <w:tcW w:w="426" w:type="dxa"/>
          </w:tcPr>
          <w:p w:rsidR="00285FC9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1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hAnsiTheme="minorHAnsi"/>
                <w:vanish/>
              </w:rPr>
            </w:pPr>
          </w:p>
          <w:p w:rsidR="00285FC9" w:rsidRPr="00D4795F" w:rsidRDefault="00285FC9" w:rsidP="008974DD">
            <w:pPr>
              <w:spacing w:after="160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Date of EC approval: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3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>
              <w:rPr>
                <w:rFonts w:asciiTheme="minorHAnsi" w:hAnsiTheme="minorHAnsi" w:cs="Calibri"/>
                <w:lang w:val="en-IN"/>
              </w:rPr>
              <w:t xml:space="preserve">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Date of start of study: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4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2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160"/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Participant ID: 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Date of occurrence:</w:t>
            </w:r>
            <w:r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4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3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16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Total number of deviations /violations reported till date in the study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463"/>
                  <w:enabled/>
                  <w:calcOnExit w:val="0"/>
                  <w:textInput/>
                </w:ffData>
              </w:fldChar>
            </w:r>
            <w:bookmarkStart w:id="1" w:name="Text46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1"/>
          </w:p>
        </w:tc>
      </w:tr>
      <w:tr w:rsidR="00285FC9" w:rsidRPr="00D4795F" w:rsidTr="00CE7C71">
        <w:trPr>
          <w:trHeight w:val="368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4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Deviation/Violation identified by: Principal Investigator/study team  </w:t>
            </w:r>
            <w:bookmarkStart w:id="2" w:name="Check469"/>
            <w:r w:rsidR="002F2C91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1" w:shapeid="_x0000_i1057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   Sponsor/Monitor    </w:t>
            </w:r>
            <w:r w:rsidR="002F2C91" w:rsidRPr="00D4795F">
              <w:rPr>
                <w:rFonts w:cs="Calibri"/>
              </w:rPr>
              <w:object w:dxaOrig="225" w:dyaOrig="225">
                <v:shape id="_x0000_i1059" type="#_x0000_t75" style="width:10.75pt;height:11.8pt" o:ole="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2" w:shapeid="_x0000_i1059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</w:t>
            </w:r>
          </w:p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                                                              SAE Sub Committee/EC                   </w:t>
            </w:r>
            <w:r w:rsidR="002F2C91" w:rsidRPr="00D4795F">
              <w:rPr>
                <w:rFonts w:cs="Calibri"/>
              </w:rPr>
              <w:object w:dxaOrig="225" w:dyaOrig="225">
                <v:shape id="_x0000_i1061" type="#_x0000_t75" style="width:10.75pt;height:11.8pt" o:ole="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3" w:shapeid="_x0000_i1061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</w:t>
            </w:r>
            <w:bookmarkEnd w:id="2"/>
          </w:p>
        </w:tc>
      </w:tr>
      <w:tr w:rsidR="00285FC9" w:rsidRPr="00D4795F" w:rsidTr="00CE7C71">
        <w:trPr>
          <w:trHeight w:val="323"/>
        </w:trPr>
        <w:tc>
          <w:tcPr>
            <w:tcW w:w="426" w:type="dxa"/>
            <w:vMerge w:val="restart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5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Is the deviation related to (Tick the appropriate box) :</w:t>
            </w:r>
          </w:p>
        </w:tc>
      </w:tr>
      <w:tr w:rsidR="00285FC9" w:rsidRPr="00D4795F" w:rsidTr="00CE7C71">
        <w:trPr>
          <w:trHeight w:val="278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nsenting                       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3" type="#_x0000_t75" style="width:10.75pt;height:11.8pt" o:ole="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4" w:shapeid="_x0000_i1063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ource documentation        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75" type="#_x0000_t75" style="width:10.75pt;height:11.8pt" o:ole="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9" w:shapeid="_x0000_i1075"/>
              </w:object>
            </w:r>
          </w:p>
        </w:tc>
      </w:tr>
      <w:tr w:rsidR="00285FC9" w:rsidRPr="00D4795F" w:rsidTr="00CE7C71">
        <w:trPr>
          <w:trHeight w:val="212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Enrollment                       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77" type="#_x0000_t75" style="width:10.75pt;height:11.8pt" o:ole="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75" w:shapeid="_x0000_i1077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taff                                         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79" type="#_x0000_t75" style="width:10.75pt;height:11.8pt" o:ole="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0" w:shapeid="_x0000_i1079"/>
              </w:object>
            </w:r>
          </w:p>
        </w:tc>
      </w:tr>
      <w:tr w:rsidR="00285FC9" w:rsidRPr="00D4795F" w:rsidTr="00CE7C71">
        <w:trPr>
          <w:trHeight w:val="240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Laboratory assessment  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1" type="#_x0000_t75" style="width:10.75pt;height:11.8pt" o:ole="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6" w:shapeid="_x0000_i1081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Participant non-compliance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3" type="#_x0000_t75" style="width:10.75pt;height:11.8pt" o:ole="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7" w:name="CheckBox43112511735335132551271017711" w:shapeid="_x0000_i1083"/>
              </w:object>
            </w:r>
          </w:p>
        </w:tc>
      </w:tr>
      <w:tr w:rsidR="00285FC9" w:rsidRPr="00D4795F" w:rsidTr="00CE7C71">
        <w:trPr>
          <w:trHeight w:val="297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nvestigational Product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5" type="#_x0000_t75" style="width:10.75pt;height:11.8pt" o:ole="">
                  <v:imagedata r:id="rId2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9" w:name="CheckBox4311251173533513255127101777" w:shapeid="_x0000_i1085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Others (</w:t>
            </w:r>
            <w:r w:rsidRPr="00D4795F">
              <w:rPr>
                <w:rFonts w:asciiTheme="minorHAnsi" w:eastAsia="Arial" w:hAnsiTheme="minorHAnsi" w:cs="Calibri"/>
                <w:bCs/>
                <w:i/>
                <w:lang w:val="en-IN"/>
              </w:rPr>
              <w:t>specify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)         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7" type="#_x0000_t75" style="width:10.75pt;height:11.8pt" o:ole="">
                  <v:imagedata r:id="rId3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1" w:name="CheckBox43112511735335132551271017712" w:shapeid="_x0000_i1087"/>
              </w:object>
            </w:r>
          </w:p>
        </w:tc>
      </w:tr>
      <w:tr w:rsidR="00285FC9" w:rsidRPr="00D4795F" w:rsidTr="00CE7C71">
        <w:trPr>
          <w:trHeight w:val="282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afety Reporting                       </w:t>
            </w:r>
          </w:p>
        </w:tc>
        <w:tc>
          <w:tcPr>
            <w:tcW w:w="867" w:type="dxa"/>
          </w:tcPr>
          <w:p w:rsidR="00285FC9" w:rsidRDefault="002F2C91" w:rsidP="008974DD">
            <w:pPr>
              <w:spacing w:after="0"/>
              <w:rPr>
                <w:rFonts w:cs="Calibri"/>
              </w:rPr>
            </w:pPr>
            <w:r w:rsidRPr="00D4795F">
              <w:rPr>
                <w:rFonts w:cs="Calibri"/>
              </w:rPr>
              <w:object w:dxaOrig="225" w:dyaOrig="225">
                <v:shape id="_x0000_i1089" type="#_x0000_t75" style="width:10.75pt;height:11.8pt" o:ole="">
                  <v:imagedata r:id="rId3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3" w:name="CheckBox4311251173533513255127101778" w:shapeid="_x0000_i1089"/>
              </w:object>
            </w:r>
          </w:p>
          <w:p w:rsidR="00285FC9" w:rsidRPr="00D4795F" w:rsidRDefault="00285FC9" w:rsidP="008974DD">
            <w:pPr>
              <w:spacing w:after="0"/>
              <w:rPr>
                <w:rFonts w:asciiTheme="minorHAnsi" w:hAnsiTheme="minorHAnsi" w:cs="Calibri"/>
                <w:lang w:val="en-IN"/>
              </w:rPr>
            </w:pPr>
          </w:p>
        </w:tc>
        <w:tc>
          <w:tcPr>
            <w:tcW w:w="4141" w:type="dxa"/>
            <w:gridSpan w:val="2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6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Provide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details of Deviation/Violation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1"/>
                  <w:enabled/>
                  <w:calcOnExit w:val="0"/>
                  <w:textInput/>
                </w:ffData>
              </w:fldChar>
            </w:r>
            <w:bookmarkStart w:id="3" w:name="Text351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3"/>
          </w:p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:rsidTr="00CE7C71">
        <w:trPr>
          <w:trHeight w:val="501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7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rrective action taken by PI/Co-PI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2"/>
                  <w:enabled/>
                  <w:calcOnExit w:val="0"/>
                  <w:textInput/>
                </w:ffData>
              </w:fldChar>
            </w:r>
            <w:bookmarkStart w:id="4" w:name="Text352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4"/>
          </w:p>
        </w:tc>
      </w:tr>
      <w:tr w:rsidR="00285FC9" w:rsidRPr="00D4795F" w:rsidTr="00CE7C71">
        <w:trPr>
          <w:trHeight w:val="369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8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mpact on (if any):                           Study participant  </w:t>
            </w:r>
            <w:r w:rsidR="002F2C91" w:rsidRPr="00D4795F">
              <w:rPr>
                <w:rFonts w:cs="Calibri"/>
              </w:rPr>
              <w:object w:dxaOrig="225" w:dyaOrig="225">
                <v:shape id="_x0000_i1091" type="#_x0000_t75" style="width:10.75pt;height:11.8pt" o:ole="">
                  <v:imagedata r:id="rId3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5" w:name="CheckBox43112511735335132551271017713" w:shapeid="_x0000_i1091"/>
              </w:obje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              Quality of data  </w:t>
            </w:r>
            <w:r w:rsidR="002F2C91" w:rsidRPr="00D4795F">
              <w:rPr>
                <w:rFonts w:cs="Calibri"/>
              </w:rPr>
              <w:object w:dxaOrig="225" w:dyaOrig="225">
                <v:shape id="_x0000_i1093" type="#_x0000_t75" style="width:10.75pt;height:11.8pt" o:ole="">
                  <v:imagedata r:id="rId3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7" w:name="CheckBox43112511735335132551271017714" w:shapeid="_x0000_i1093"/>
              </w:object>
            </w:r>
          </w:p>
        </w:tc>
      </w:tr>
      <w:tr w:rsidR="00285FC9" w:rsidRPr="00D4795F" w:rsidTr="00CE7C71">
        <w:trPr>
          <w:trHeight w:val="1151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9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Are any changes to the study/p</w:t>
            </w:r>
            <w:bookmarkStart w:id="5" w:name="_GoBack"/>
            <w:bookmarkEnd w:id="5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rotocol required?</w:t>
            </w:r>
            <w:bookmarkStart w:id="6" w:name="Text35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6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</w:t>
            </w: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Yes </w:t>
            </w:r>
            <w:r w:rsidR="002F2C91" w:rsidRPr="00D4795F">
              <w:rPr>
                <w:rFonts w:cs="Calibri"/>
              </w:rPr>
              <w:object w:dxaOrig="225" w:dyaOrig="225">
                <v:shape id="_x0000_i1095" type="#_x0000_t75" style="width:10.75pt;height:11.8pt" o:ole="">
                  <v:imagedata r:id="rId3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39" w:name="CheckBox43112511735335132551271017715" w:shapeid="_x0000_i1095"/>
              </w:obje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No </w:t>
            </w:r>
            <w:r w:rsidR="002F2C91" w:rsidRPr="00D4795F">
              <w:rPr>
                <w:rFonts w:cs="Calibri"/>
              </w:rPr>
              <w:object w:dxaOrig="225" w:dyaOrig="225">
                <v:shape id="_x0000_i1097" type="#_x0000_t75" style="width:10.75pt;height:11.8pt" o:ole="">
                  <v:imagedata r:id="rId4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41" w:name="CheckBox43112511735335132551271017716" w:shapeid="_x0000_i1097"/>
              </w:object>
            </w: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If yes, give details</w: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</w:tbl>
    <w:p w:rsidR="00285FC9" w:rsidRDefault="00285FC9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</w:p>
    <w:p w:rsidR="00285FC9" w:rsidRPr="007A5A6C" w:rsidRDefault="00285FC9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  <w:r w:rsidRPr="007A5A6C">
        <w:rPr>
          <w:rFonts w:asciiTheme="minorHAnsi" w:hAnsiTheme="minorHAnsi" w:cs="Times New Roman"/>
          <w:lang w:val="en-IN"/>
        </w:rPr>
        <w:t xml:space="preserve">Signature of PI:        </w:t>
      </w:r>
      <w:sdt>
        <w:sdtPr>
          <w:rPr>
            <w:rFonts w:asciiTheme="minorHAnsi" w:hAnsiTheme="minorHAnsi" w:cs="Times New Roman"/>
            <w:lang w:val="en-IN"/>
          </w:rPr>
          <w:id w:val="31594353"/>
          <w:showingPlcHdr/>
          <w:picture/>
        </w:sdtPr>
        <w:sdtEndPr/>
        <w:sdtContent>
          <w:r w:rsidRPr="007A5A6C">
            <w:rPr>
              <w:rFonts w:asciiTheme="minorHAnsi" w:hAnsiTheme="minorHAnsi" w:cs="Times New Roman"/>
              <w:noProof/>
              <w:lang w:bidi="hi-IN"/>
            </w:rPr>
            <w:drawing>
              <wp:inline distT="0" distB="0" distL="0" distR="0">
                <wp:extent cx="597638" cy="597638"/>
                <wp:effectExtent l="19050" t="0" r="0" b="0"/>
                <wp:docPr id="3" name="Picture 16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96" cy="5975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7A5A6C">
        <w:rPr>
          <w:rFonts w:asciiTheme="minorHAnsi" w:hAnsiTheme="minorHAnsi" w:cs="Times New Roman"/>
          <w:lang w:val="en-IN"/>
        </w:rPr>
        <w:t xml:space="preserve">      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50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7A5A6C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285FC9" w:rsidRDefault="00285FC9" w:rsidP="00E3633E"/>
    <w:p w:rsidR="00285FC9" w:rsidRPr="00D4795F" w:rsidRDefault="00285FC9" w:rsidP="00AD2E91">
      <w:pPr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                              </w:t>
      </w:r>
    </w:p>
    <w:sectPr w:rsidR="00285FC9" w:rsidRPr="00D4795F" w:rsidSect="006E4D3A">
      <w:footerReference w:type="default" r:id="rId43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4D2" w:rsidRDefault="008C64D2">
      <w:pPr>
        <w:spacing w:after="0" w:line="240" w:lineRule="auto"/>
      </w:pPr>
      <w:r>
        <w:separator/>
      </w:r>
    </w:p>
  </w:endnote>
  <w:endnote w:type="continuationSeparator" w:id="0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44672E">
          <w:fldChar w:fldCharType="begin"/>
        </w:r>
        <w:r w:rsidR="0044672E">
          <w:instrText xml:space="preserve"> PAGE   \* MERGEFORMAT </w:instrText>
        </w:r>
        <w:r w:rsidR="0044672E">
          <w:fldChar w:fldCharType="separate"/>
        </w:r>
        <w:r w:rsidR="00E51218">
          <w:rPr>
            <w:noProof/>
          </w:rPr>
          <w:t>1</w:t>
        </w:r>
        <w:r w:rsidR="0044672E">
          <w:rPr>
            <w:noProof/>
          </w:rPr>
          <w:fldChar w:fldCharType="end"/>
        </w:r>
      </w:sdtContent>
    </w:sdt>
  </w:p>
  <w:p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4D2" w:rsidRDefault="008C64D2">
      <w:pPr>
        <w:spacing w:after="0" w:line="240" w:lineRule="auto"/>
      </w:pPr>
    </w:p>
  </w:footnote>
  <w:footnote w:type="continuationSeparator" w:id="0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5473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ED5"/>
    <w:rsid w:val="000F0F2D"/>
    <w:rsid w:val="000F3CEC"/>
    <w:rsid w:val="000F5723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4F01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662E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2C91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72E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084B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4DD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2E91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1218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73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control" Target="activeX/activeX15.xml"/><Relationship Id="rId3" Type="http://schemas.openxmlformats.org/officeDocument/2006/relationships/styles" Target="styles.xml"/><Relationship Id="rId21" Type="http://schemas.openxmlformats.org/officeDocument/2006/relationships/control" Target="activeX/activeX6.xml"/><Relationship Id="rId34" Type="http://schemas.openxmlformats.org/officeDocument/2006/relationships/image" Target="media/image14.wmf"/><Relationship Id="rId42" Type="http://schemas.openxmlformats.org/officeDocument/2006/relationships/image" Target="media/image18.png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control" Target="activeX/activeX4.xml"/><Relationship Id="rId25" Type="http://schemas.openxmlformats.org/officeDocument/2006/relationships/control" Target="activeX/activeX8.xml"/><Relationship Id="rId33" Type="http://schemas.openxmlformats.org/officeDocument/2006/relationships/control" Target="activeX/activeX12.xml"/><Relationship Id="rId38" Type="http://schemas.openxmlformats.org/officeDocument/2006/relationships/image" Target="media/image16.wm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control" Target="activeX/activeX10.xml"/><Relationship Id="rId41" Type="http://schemas.openxmlformats.org/officeDocument/2006/relationships/control" Target="activeX/activeX1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control" Target="activeX/activeX14.xml"/><Relationship Id="rId40" Type="http://schemas.openxmlformats.org/officeDocument/2006/relationships/image" Target="media/image17.wmf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7.xml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image" Target="media/image2.wmf"/><Relationship Id="rId19" Type="http://schemas.openxmlformats.org/officeDocument/2006/relationships/control" Target="activeX/activeX5.xml"/><Relationship Id="rId31" Type="http://schemas.openxmlformats.org/officeDocument/2006/relationships/control" Target="activeX/activeX11.xml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control" Target="activeX/activeX9.xml"/><Relationship Id="rId30" Type="http://schemas.openxmlformats.org/officeDocument/2006/relationships/image" Target="media/image12.wmf"/><Relationship Id="rId35" Type="http://schemas.openxmlformats.org/officeDocument/2006/relationships/control" Target="activeX/activeX13.xml"/><Relationship Id="rId43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F780E0-375B-46E9-A3A9-2A9A0BB5E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75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mrd</cp:lastModifiedBy>
  <cp:revision>689</cp:revision>
  <cp:lastPrinted>2020-11-05T05:22:00Z</cp:lastPrinted>
  <dcterms:created xsi:type="dcterms:W3CDTF">2018-11-28T06:52:00Z</dcterms:created>
  <dcterms:modified xsi:type="dcterms:W3CDTF">2020-11-05T05:22:00Z</dcterms:modified>
</cp:coreProperties>
</file>